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D225A" w14:textId="05ABA69C" w:rsidR="00EF33E4" w:rsidRDefault="00106409">
      <w:r w:rsidRPr="00106409">
        <w:t>earnuings lo adjustments kalipi manaru monthly avg compnay ke entha vastundi</w:t>
      </w:r>
    </w:p>
    <w:p w14:paraId="62E415D9" w14:textId="77777777" w:rsidR="00106409" w:rsidRDefault="00106409" w:rsidP="00106409">
      <w:r>
        <w:t>Row ID =&gt; Unique ID for each row.</w:t>
      </w:r>
    </w:p>
    <w:p w14:paraId="632707D6" w14:textId="77777777" w:rsidR="00106409" w:rsidRDefault="00106409" w:rsidP="00106409">
      <w:r>
        <w:t>Order ID =&gt; Unique Order ID for each Customer.</w:t>
      </w:r>
    </w:p>
    <w:p w14:paraId="6B648D0F" w14:textId="77777777" w:rsidR="00106409" w:rsidRDefault="00106409" w:rsidP="00106409">
      <w:r>
        <w:t>Order Date =&gt; Order Date of the product.</w:t>
      </w:r>
    </w:p>
    <w:p w14:paraId="0B845D02" w14:textId="77777777" w:rsidR="00106409" w:rsidRDefault="00106409" w:rsidP="00106409">
      <w:r>
        <w:t>Ship Date =&gt; Shipping Date of the Product.</w:t>
      </w:r>
    </w:p>
    <w:p w14:paraId="6FF0C035" w14:textId="77777777" w:rsidR="00106409" w:rsidRDefault="00106409" w:rsidP="00106409">
      <w:r>
        <w:t>Ship Mode=&gt; Shipping Mode specified by the Customer.</w:t>
      </w:r>
    </w:p>
    <w:p w14:paraId="020AB116" w14:textId="77777777" w:rsidR="00106409" w:rsidRDefault="00106409" w:rsidP="00106409">
      <w:r>
        <w:t>Customer ID =&gt; Unique ID to identify each Customer.</w:t>
      </w:r>
    </w:p>
    <w:p w14:paraId="6F3847F8" w14:textId="77777777" w:rsidR="00106409" w:rsidRDefault="00106409" w:rsidP="00106409">
      <w:r>
        <w:t>Customer Name =&gt; Name of the Customer.</w:t>
      </w:r>
    </w:p>
    <w:p w14:paraId="5D2DF107" w14:textId="77777777" w:rsidR="00106409" w:rsidRDefault="00106409" w:rsidP="00106409">
      <w:r>
        <w:t>Segment =&gt; The segment where the Customer belongs.</w:t>
      </w:r>
    </w:p>
    <w:p w14:paraId="468474BB" w14:textId="77777777" w:rsidR="00106409" w:rsidRDefault="00106409" w:rsidP="00106409">
      <w:r>
        <w:t>Country =&gt; Country of residence of the Customer.</w:t>
      </w:r>
    </w:p>
    <w:p w14:paraId="627F05F2" w14:textId="77777777" w:rsidR="00106409" w:rsidRDefault="00106409" w:rsidP="00106409">
      <w:r>
        <w:t>City =&gt; City of residence of of the Customer.</w:t>
      </w:r>
    </w:p>
    <w:p w14:paraId="3E13F0DA" w14:textId="77777777" w:rsidR="00106409" w:rsidRDefault="00106409" w:rsidP="00106409">
      <w:r>
        <w:t>State =&gt; State of residence of the Customer.</w:t>
      </w:r>
    </w:p>
    <w:p w14:paraId="1E0BB02B" w14:textId="77777777" w:rsidR="00106409" w:rsidRDefault="00106409" w:rsidP="00106409">
      <w:r>
        <w:t>Postal Code =&gt; Postal Code of every Customer.</w:t>
      </w:r>
    </w:p>
    <w:p w14:paraId="41721459" w14:textId="77777777" w:rsidR="00106409" w:rsidRDefault="00106409" w:rsidP="00106409">
      <w:r>
        <w:t>Region =&gt; Region where the Customer belong.</w:t>
      </w:r>
    </w:p>
    <w:p w14:paraId="5083730C" w14:textId="77777777" w:rsidR="00106409" w:rsidRDefault="00106409" w:rsidP="00106409">
      <w:r>
        <w:t>Product ID =&gt; Unique ID of the Product.</w:t>
      </w:r>
    </w:p>
    <w:p w14:paraId="5DE16F98" w14:textId="77777777" w:rsidR="00106409" w:rsidRDefault="00106409" w:rsidP="00106409">
      <w:r>
        <w:t>Category =&gt; Category of the product ordered.</w:t>
      </w:r>
    </w:p>
    <w:p w14:paraId="2C830B10" w14:textId="77777777" w:rsidR="00106409" w:rsidRDefault="00106409" w:rsidP="00106409">
      <w:r>
        <w:t>Sub-Category =&gt; Sub-Category of the product ordered.</w:t>
      </w:r>
    </w:p>
    <w:p w14:paraId="3A4C2D6B" w14:textId="77777777" w:rsidR="00106409" w:rsidRDefault="00106409" w:rsidP="00106409">
      <w:r>
        <w:t>Product Name =&gt; Name of the Product</w:t>
      </w:r>
    </w:p>
    <w:p w14:paraId="17773C16" w14:textId="77777777" w:rsidR="00106409" w:rsidRDefault="00106409" w:rsidP="00106409">
      <w:r>
        <w:t>Sales =&gt; Sales of the Product.</w:t>
      </w:r>
    </w:p>
    <w:p w14:paraId="5448E624" w14:textId="77777777" w:rsidR="00106409" w:rsidRDefault="00106409" w:rsidP="00106409">
      <w:r>
        <w:t>Quantity =&gt; Quantity of the Product.</w:t>
      </w:r>
    </w:p>
    <w:p w14:paraId="0BB1DE3B" w14:textId="77777777" w:rsidR="00106409" w:rsidRDefault="00106409" w:rsidP="00106409">
      <w:r>
        <w:t>Discount =&gt; Discount provided.</w:t>
      </w:r>
    </w:p>
    <w:p w14:paraId="25237149" w14:textId="107F5EE1" w:rsidR="00106409" w:rsidRDefault="00106409" w:rsidP="00106409">
      <w:r>
        <w:t>Profit =&gt; Profit/Loss incurred.</w:t>
      </w:r>
    </w:p>
    <w:p w14:paraId="01678AED" w14:textId="7C494783" w:rsidR="00F00A73" w:rsidRDefault="00F00A73" w:rsidP="00106409"/>
    <w:p w14:paraId="22496D3F" w14:textId="2FEA1EAE" w:rsidR="00F00A73" w:rsidRDefault="00280A0B" w:rsidP="00106409">
      <w:r>
        <w:t>What is the shipmode of the product?</w:t>
      </w:r>
    </w:p>
    <w:p w14:paraId="43A7C75C" w14:textId="3683AC90" w:rsidR="00280A0B" w:rsidRDefault="00280A0B" w:rsidP="00106409">
      <w:r>
        <w:t>What is the date for the product to be ordered?</w:t>
      </w:r>
    </w:p>
    <w:p w14:paraId="747FE50E" w14:textId="0379548C" w:rsidR="00280A0B" w:rsidRDefault="00280A0B" w:rsidP="00106409">
      <w:r>
        <w:t>How much discount is given on each type of product?</w:t>
      </w:r>
    </w:p>
    <w:p w14:paraId="3D7440E3" w14:textId="4FDA38A3" w:rsidR="00280A0B" w:rsidRDefault="00995B83" w:rsidP="00106409">
      <w:r>
        <w:t>Ship mode and number of customers count?</w:t>
      </w:r>
    </w:p>
    <w:p w14:paraId="24AB3445" w14:textId="0B3FD399" w:rsidR="00BA165D" w:rsidRDefault="00BA165D" w:rsidP="00106409">
      <w:r>
        <w:t>Top 10 customers who ordered frequently?</w:t>
      </w:r>
    </w:p>
    <w:p w14:paraId="13651E3B" w14:textId="088FAF2C" w:rsidR="00C5051F" w:rsidRDefault="00C5051F" w:rsidP="00106409">
      <w:r>
        <w:t>Which region has highest profit?</w:t>
      </w:r>
    </w:p>
    <w:p w14:paraId="1FB04341" w14:textId="77777777" w:rsidR="00BA165D" w:rsidRDefault="00BA165D" w:rsidP="00106409"/>
    <w:p w14:paraId="06D25226" w14:textId="5723AAF6" w:rsidR="00562D76" w:rsidRDefault="00562D76" w:rsidP="00106409">
      <w:r>
        <w:t xml:space="preserve">Show some relation between quantity and </w:t>
      </w:r>
      <w:r w:rsidR="00280A0B">
        <w:t>sales?</w:t>
      </w:r>
    </w:p>
    <w:p w14:paraId="0E628B1E" w14:textId="619682D7" w:rsidR="00405A9F" w:rsidRDefault="00405A9F" w:rsidP="00106409">
      <w:r>
        <w:lastRenderedPageBreak/>
        <w:t>Which category of products are ordered most or less?</w:t>
      </w:r>
    </w:p>
    <w:p w14:paraId="66265B3A" w14:textId="29D9F12D" w:rsidR="00405A9F" w:rsidRDefault="00405A9F" w:rsidP="00106409">
      <w:r>
        <w:t>Which subcategory products are ordered most or less?</w:t>
      </w:r>
    </w:p>
    <w:p w14:paraId="29060844" w14:textId="1E0A67F4" w:rsidR="00405A9F" w:rsidRDefault="00405A9F" w:rsidP="00106409">
      <w:r>
        <w:t>Is there any relation between category and subcategory?</w:t>
      </w:r>
    </w:p>
    <w:p w14:paraId="5BC570A2" w14:textId="77777777" w:rsidR="00FE213E" w:rsidRDefault="00405A9F" w:rsidP="00106409">
      <w:r>
        <w:t xml:space="preserve">Which type of customers </w:t>
      </w:r>
      <w:r w:rsidR="00314F8C">
        <w:t xml:space="preserve">, </w:t>
      </w:r>
    </w:p>
    <w:p w14:paraId="5C74FAD6" w14:textId="77777777" w:rsidR="00FE213E" w:rsidRDefault="00FE213E" w:rsidP="00106409"/>
    <w:p w14:paraId="218F99FB" w14:textId="77777777" w:rsidR="00FE213E" w:rsidRDefault="00FE213E" w:rsidP="00106409"/>
    <w:p w14:paraId="7CFDC827" w14:textId="77777777" w:rsidR="00FE213E" w:rsidRDefault="00FE213E" w:rsidP="00106409"/>
    <w:p w14:paraId="7415F7E1" w14:textId="77777777" w:rsidR="00FE213E" w:rsidRDefault="00FE213E" w:rsidP="00106409"/>
    <w:p w14:paraId="1042C586" w14:textId="2EF47AC1" w:rsidR="00405A9F" w:rsidRDefault="00314F8C" w:rsidP="00106409">
      <w:r>
        <w:t>order</w:t>
      </w:r>
      <w:r w:rsidR="00405A9F">
        <w:t xml:space="preserve"> which type of product?</w:t>
      </w:r>
    </w:p>
    <w:p w14:paraId="0EC83526" w14:textId="51BCDFA2" w:rsidR="000A344A" w:rsidRDefault="000A344A" w:rsidP="00106409">
      <w:r>
        <w:t>According to the city how are the sales of product,profit of product?</w:t>
      </w:r>
    </w:p>
    <w:p w14:paraId="55DC38E5" w14:textId="23B1762C" w:rsidR="000A344A" w:rsidRDefault="000A344A" w:rsidP="00106409">
      <w:r>
        <w:t>From ship date getting year and calculating sales for years?</w:t>
      </w:r>
    </w:p>
    <w:p w14:paraId="6A0F34FF" w14:textId="74703D6A" w:rsidR="000A344A" w:rsidRDefault="000A344A" w:rsidP="00106409">
      <w:r>
        <w:t>Which city has highest sales in a particular year?</w:t>
      </w:r>
    </w:p>
    <w:p w14:paraId="10F0F8D5" w14:textId="77777777" w:rsidR="000A344A" w:rsidRDefault="000A344A" w:rsidP="00106409"/>
    <w:p w14:paraId="2932B527" w14:textId="77777777" w:rsidR="00562D76" w:rsidRDefault="00562D76" w:rsidP="00106409"/>
    <w:p w14:paraId="2BA1CB42" w14:textId="77777777" w:rsidR="00562D76" w:rsidRDefault="00562D76" w:rsidP="00106409"/>
    <w:sectPr w:rsidR="00562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tzA1NzU3MTM2NjFT0lEKTi0uzszPAykwqgUA79HlsiwAAAA="/>
  </w:docVars>
  <w:rsids>
    <w:rsidRoot w:val="00106409"/>
    <w:rsid w:val="000A344A"/>
    <w:rsid w:val="00106409"/>
    <w:rsid w:val="00187FEF"/>
    <w:rsid w:val="00280A0B"/>
    <w:rsid w:val="00314F8C"/>
    <w:rsid w:val="00400D84"/>
    <w:rsid w:val="00405A9F"/>
    <w:rsid w:val="00562D76"/>
    <w:rsid w:val="00995B83"/>
    <w:rsid w:val="00B06FA1"/>
    <w:rsid w:val="00BA165D"/>
    <w:rsid w:val="00C5051F"/>
    <w:rsid w:val="00EF33E4"/>
    <w:rsid w:val="00F00A73"/>
    <w:rsid w:val="00FE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6DDE6"/>
  <w15:chartTrackingRefBased/>
  <w15:docId w15:val="{440311FB-CBB7-49D2-AFF6-DF10514BC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Venkata Kanaka Lakshmi</dc:creator>
  <cp:keywords/>
  <dc:description/>
  <cp:lastModifiedBy>Vennela Venkata Kanaka Lakshmi</cp:lastModifiedBy>
  <cp:revision>5</cp:revision>
  <dcterms:created xsi:type="dcterms:W3CDTF">2022-06-27T04:42:00Z</dcterms:created>
  <dcterms:modified xsi:type="dcterms:W3CDTF">2022-06-28T07:57:00Z</dcterms:modified>
</cp:coreProperties>
</file>